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7277" w:rsidRDefault="003C7277" w:rsidP="00ED4621">
      <w:pPr>
        <w:jc w:val="center"/>
        <w:rPr>
          <w:rFonts w:ascii="Century Gothic" w:hAnsi="Century Gothic"/>
          <w:b/>
          <w:sz w:val="18"/>
          <w:szCs w:val="18"/>
        </w:rPr>
      </w:pPr>
      <w:bookmarkStart w:id="0" w:name="_GoBack"/>
      <w:bookmarkEnd w:id="0"/>
    </w:p>
    <w:p w:rsidR="003C7277" w:rsidRDefault="003C7277" w:rsidP="00ED4621">
      <w:pPr>
        <w:jc w:val="center"/>
        <w:rPr>
          <w:rFonts w:ascii="Century Gothic" w:hAnsi="Century Gothic"/>
          <w:b/>
          <w:sz w:val="18"/>
          <w:szCs w:val="18"/>
        </w:rPr>
      </w:pPr>
    </w:p>
    <w:p w:rsidR="00882F70" w:rsidRPr="00FA608D" w:rsidRDefault="00882F70" w:rsidP="00ED4621">
      <w:pPr>
        <w:jc w:val="center"/>
        <w:rPr>
          <w:rFonts w:ascii="Century Gothic" w:hAnsi="Century Gothic"/>
          <w:b/>
          <w:sz w:val="18"/>
          <w:szCs w:val="18"/>
        </w:rPr>
      </w:pPr>
      <w:r w:rsidRPr="00FA608D">
        <w:rPr>
          <w:rFonts w:ascii="Century Gothic" w:hAnsi="Century Gothic"/>
          <w:b/>
          <w:sz w:val="18"/>
          <w:szCs w:val="18"/>
        </w:rPr>
        <w:t>Bergen Community College</w:t>
      </w:r>
    </w:p>
    <w:p w:rsidR="001B2911" w:rsidRPr="00FA608D" w:rsidRDefault="00694270" w:rsidP="00ED4621">
      <w:pPr>
        <w:jc w:val="center"/>
        <w:rPr>
          <w:rFonts w:ascii="Century Gothic" w:hAnsi="Century Gothic"/>
          <w:b/>
          <w:sz w:val="18"/>
          <w:szCs w:val="18"/>
        </w:rPr>
      </w:pPr>
      <w:r w:rsidRPr="00FA608D">
        <w:rPr>
          <w:rFonts w:ascii="Century Gothic" w:hAnsi="Century Gothic"/>
          <w:b/>
          <w:sz w:val="18"/>
          <w:szCs w:val="18"/>
        </w:rPr>
        <w:t xml:space="preserve">Staff Senate </w:t>
      </w:r>
      <w:r w:rsidR="00882F70" w:rsidRPr="00FA608D">
        <w:rPr>
          <w:rFonts w:ascii="Century Gothic" w:hAnsi="Century Gothic"/>
          <w:b/>
          <w:sz w:val="18"/>
          <w:szCs w:val="18"/>
        </w:rPr>
        <w:t>Meeting Agenda</w:t>
      </w:r>
    </w:p>
    <w:p w:rsidR="00EE51F4" w:rsidRDefault="00183F4C" w:rsidP="000B3E54">
      <w:pPr>
        <w:jc w:val="center"/>
        <w:rPr>
          <w:rFonts w:ascii="Century Gothic" w:hAnsi="Century Gothic"/>
          <w:b/>
          <w:sz w:val="18"/>
          <w:szCs w:val="18"/>
        </w:rPr>
      </w:pPr>
      <w:r>
        <w:rPr>
          <w:rFonts w:ascii="Century Gothic" w:hAnsi="Century Gothic"/>
          <w:b/>
          <w:sz w:val="18"/>
          <w:szCs w:val="18"/>
        </w:rPr>
        <w:t>August 8, 2019</w:t>
      </w:r>
    </w:p>
    <w:p w:rsidR="00317C61" w:rsidRPr="00FA608D" w:rsidRDefault="00B57546" w:rsidP="000B3E54">
      <w:pPr>
        <w:jc w:val="center"/>
        <w:rPr>
          <w:rFonts w:ascii="Century Gothic" w:hAnsi="Century Gothic"/>
          <w:b/>
          <w:sz w:val="18"/>
          <w:szCs w:val="18"/>
        </w:rPr>
      </w:pPr>
      <w:r>
        <w:rPr>
          <w:rFonts w:ascii="Century Gothic" w:hAnsi="Century Gothic"/>
          <w:b/>
          <w:sz w:val="18"/>
          <w:szCs w:val="18"/>
        </w:rPr>
        <w:t>1 pm – 2</w:t>
      </w:r>
      <w:r w:rsidR="00317C61" w:rsidRPr="00FA608D">
        <w:rPr>
          <w:rFonts w:ascii="Century Gothic" w:hAnsi="Century Gothic"/>
          <w:b/>
          <w:sz w:val="18"/>
          <w:szCs w:val="18"/>
        </w:rPr>
        <w:t xml:space="preserve"> pm</w:t>
      </w:r>
      <w:r w:rsidR="000B3E54" w:rsidRPr="00FA608D">
        <w:rPr>
          <w:rFonts w:ascii="Century Gothic" w:hAnsi="Century Gothic"/>
          <w:b/>
          <w:sz w:val="18"/>
          <w:szCs w:val="18"/>
        </w:rPr>
        <w:t>/</w:t>
      </w:r>
      <w:r w:rsidR="00317C61" w:rsidRPr="00FA608D">
        <w:rPr>
          <w:rFonts w:ascii="Century Gothic" w:hAnsi="Century Gothic"/>
          <w:b/>
          <w:sz w:val="18"/>
          <w:szCs w:val="18"/>
        </w:rPr>
        <w:t xml:space="preserve">Room: </w:t>
      </w:r>
      <w:r w:rsidR="00130ED8" w:rsidRPr="00FA608D">
        <w:rPr>
          <w:rFonts w:ascii="Century Gothic" w:hAnsi="Century Gothic"/>
          <w:b/>
          <w:sz w:val="18"/>
          <w:szCs w:val="18"/>
        </w:rPr>
        <w:t>C-325</w:t>
      </w:r>
    </w:p>
    <w:p w:rsidR="00A77B52" w:rsidRPr="00A77B52" w:rsidRDefault="00B57546" w:rsidP="00A77B52">
      <w:pPr>
        <w:jc w:val="center"/>
        <w:rPr>
          <w:rFonts w:ascii="Century Gothic" w:hAnsi="Century Gothic"/>
          <w:b/>
          <w:sz w:val="16"/>
          <w:szCs w:val="16"/>
        </w:rPr>
      </w:pPr>
      <w:r w:rsidRPr="00A77B52">
        <w:rPr>
          <w:rFonts w:ascii="Century Gothic" w:hAnsi="Century Gothic"/>
          <w:b/>
          <w:sz w:val="16"/>
          <w:szCs w:val="16"/>
        </w:rPr>
        <w:t xml:space="preserve">2018-2019 </w:t>
      </w:r>
      <w:r w:rsidR="00882F70" w:rsidRPr="00A77B52">
        <w:rPr>
          <w:rFonts w:ascii="Century Gothic" w:hAnsi="Century Gothic"/>
          <w:b/>
          <w:sz w:val="16"/>
          <w:szCs w:val="16"/>
        </w:rPr>
        <w:t>S</w:t>
      </w:r>
      <w:r w:rsidR="00694270" w:rsidRPr="00A77B52">
        <w:rPr>
          <w:rFonts w:ascii="Century Gothic" w:hAnsi="Century Gothic"/>
          <w:b/>
          <w:sz w:val="16"/>
          <w:szCs w:val="16"/>
        </w:rPr>
        <w:t xml:space="preserve">taff </w:t>
      </w:r>
      <w:r w:rsidR="00882F70" w:rsidRPr="00A77B52">
        <w:rPr>
          <w:rFonts w:ascii="Century Gothic" w:hAnsi="Century Gothic"/>
          <w:b/>
          <w:sz w:val="16"/>
          <w:szCs w:val="16"/>
        </w:rPr>
        <w:t>S</w:t>
      </w:r>
      <w:r w:rsidR="00694270" w:rsidRPr="00A77B52">
        <w:rPr>
          <w:rFonts w:ascii="Century Gothic" w:hAnsi="Century Gothic"/>
          <w:b/>
          <w:sz w:val="16"/>
          <w:szCs w:val="16"/>
        </w:rPr>
        <w:t>enate</w:t>
      </w:r>
      <w:r w:rsidR="00882F70" w:rsidRPr="00A77B52">
        <w:rPr>
          <w:rFonts w:ascii="Century Gothic" w:hAnsi="Century Gothic"/>
          <w:b/>
          <w:sz w:val="16"/>
          <w:szCs w:val="16"/>
        </w:rPr>
        <w:t xml:space="preserve"> Goal:</w:t>
      </w:r>
    </w:p>
    <w:p w:rsidR="00195B50" w:rsidRPr="00A77B52" w:rsidRDefault="00DE5B25" w:rsidP="00A77B52">
      <w:pPr>
        <w:jc w:val="center"/>
        <w:rPr>
          <w:rFonts w:ascii="Century Gothic" w:hAnsi="Century Gothic"/>
          <w:b/>
          <w:sz w:val="16"/>
          <w:szCs w:val="16"/>
        </w:rPr>
      </w:pPr>
      <w:r w:rsidRPr="00A77B52">
        <w:rPr>
          <w:rFonts w:ascii="Century Gothic" w:hAnsi="Century Gothic"/>
          <w:sz w:val="16"/>
          <w:szCs w:val="16"/>
        </w:rPr>
        <w:t xml:space="preserve">Serve as the voice of </w:t>
      </w:r>
      <w:r w:rsidR="008C4523" w:rsidRPr="00A77B52">
        <w:rPr>
          <w:rFonts w:ascii="Century Gothic" w:hAnsi="Century Gothic"/>
          <w:sz w:val="16"/>
          <w:szCs w:val="16"/>
        </w:rPr>
        <w:t>Bergen Community C</w:t>
      </w:r>
      <w:r w:rsidRPr="00A77B52">
        <w:rPr>
          <w:rFonts w:ascii="Century Gothic" w:hAnsi="Century Gothic"/>
          <w:sz w:val="16"/>
          <w:szCs w:val="16"/>
        </w:rPr>
        <w:t xml:space="preserve">ollege staff </w:t>
      </w:r>
    </w:p>
    <w:p w:rsidR="00E826FE" w:rsidRPr="00A77B52" w:rsidRDefault="00DE5B25" w:rsidP="000B3E54">
      <w:pPr>
        <w:jc w:val="center"/>
        <w:rPr>
          <w:rFonts w:ascii="Century Gothic" w:hAnsi="Century Gothic"/>
          <w:sz w:val="16"/>
          <w:szCs w:val="16"/>
        </w:rPr>
      </w:pPr>
      <w:r w:rsidRPr="00A77B52">
        <w:rPr>
          <w:rFonts w:ascii="Century Gothic" w:hAnsi="Century Gothic"/>
          <w:sz w:val="16"/>
          <w:szCs w:val="16"/>
        </w:rPr>
        <w:t>and to discuss issues pertaining to the college</w:t>
      </w:r>
      <w:r w:rsidR="008C4523" w:rsidRPr="00A77B52">
        <w:rPr>
          <w:rFonts w:ascii="Century Gothic" w:hAnsi="Century Gothic"/>
          <w:sz w:val="16"/>
          <w:szCs w:val="16"/>
        </w:rPr>
        <w:t>.</w:t>
      </w:r>
    </w:p>
    <w:p w:rsidR="00E46ADA" w:rsidRPr="00A77B52" w:rsidRDefault="007C117D" w:rsidP="008C4523">
      <w:pPr>
        <w:jc w:val="center"/>
        <w:rPr>
          <w:rFonts w:ascii="Century Gothic" w:hAnsi="Century Gothic"/>
          <w:b/>
          <w:i/>
          <w:sz w:val="16"/>
          <w:szCs w:val="16"/>
        </w:rPr>
      </w:pPr>
      <w:r w:rsidRPr="00A77B52">
        <w:rPr>
          <w:rFonts w:ascii="Century Gothic" w:hAnsi="Century Gothic"/>
          <w:b/>
          <w:i/>
          <w:sz w:val="16"/>
          <w:szCs w:val="16"/>
        </w:rPr>
        <w:t>Connect. Communicate. Educate.</w:t>
      </w:r>
    </w:p>
    <w:tbl>
      <w:tblPr>
        <w:tblStyle w:val="TableGrid"/>
        <w:tblW w:w="11037" w:type="dxa"/>
        <w:tblInd w:w="-9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8646"/>
        <w:gridCol w:w="1857"/>
      </w:tblGrid>
      <w:tr w:rsidR="00882F70" w:rsidRPr="00195B50" w:rsidTr="00982511">
        <w:trPr>
          <w:trHeight w:val="301"/>
        </w:trPr>
        <w:tc>
          <w:tcPr>
            <w:tcW w:w="9180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:rsidR="00882F70" w:rsidRPr="00A77B52" w:rsidRDefault="00AE37D8" w:rsidP="00BB2A82">
            <w:pPr>
              <w:spacing w:before="60" w:after="6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807845</wp:posOffset>
                      </wp:positionH>
                      <wp:positionV relativeFrom="paragraph">
                        <wp:posOffset>6986</wp:posOffset>
                      </wp:positionV>
                      <wp:extent cx="485775" cy="342900"/>
                      <wp:effectExtent l="0" t="0" r="28575" b="19050"/>
                      <wp:wrapNone/>
                      <wp:docPr id="1" name="Su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5775" cy="342900"/>
                              </a:xfrm>
                              <a:prstGeom prst="sun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E79460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      <v:stroke joinstyle="miter"/>
                      <v:formulas>
                        <v:f eqn="sum 10800 0 #0"/>
                        <v:f eqn="prod @0 30274 32768"/>
                        <v:f eqn="prod @0 12540 32768"/>
                        <v:f eqn="sum @1 10800 0"/>
                        <v:f eqn="sum @2 10800 0"/>
                        <v:f eqn="sum 10800 0 @1"/>
                        <v:f eqn="sum 10800 0 @2"/>
                        <v:f eqn="prod @0 23170 32768"/>
                        <v:f eqn="sum @7 10800 0"/>
                        <v:f eqn="sum 10800 0 @7"/>
                        <v:f eqn="prod @5 3 4"/>
                        <v:f eqn="prod @6 3 4"/>
                        <v:f eqn="sum @10 791 0"/>
                        <v:f eqn="sum @11 791 0"/>
                        <v:f eqn="sum @11 2700 0"/>
                        <v:f eqn="sum 21600 0 @10"/>
                        <v:f eqn="sum 21600 0 @12"/>
                        <v:f eqn="sum 21600 0 @13"/>
                        <v:f eqn="sum 21600 0 @14"/>
                        <v:f eqn="val #0"/>
                        <v:f eqn="sum 21600 0 #0"/>
                      </v:formulas>
                      <v:path o:connecttype="rect" textboxrect="@9,@9,@8,@8"/>
                      <v:handles>
                        <v:h position="#0,center" xrange="2700,10125"/>
                      </v:handles>
                    </v:shapetype>
                    <v:shape id="Sun 1" o:spid="_x0000_s1026" type="#_x0000_t183" style="position:absolute;margin-left:142.35pt;margin-top:.55pt;width:38.2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" fillcolor="yellow" strokecolor="#ffc000" strokeweight="2pt"/>
                  </w:pict>
                </mc:Fallback>
              </mc:AlternateContent>
            </w:r>
            <w:r w:rsidR="00882F70" w:rsidRPr="00A77B52">
              <w:rPr>
                <w:rFonts w:ascii="Century Gothic" w:hAnsi="Century Gothic"/>
                <w:b/>
                <w:sz w:val="18"/>
                <w:szCs w:val="18"/>
              </w:rPr>
              <w:t>Agenda</w:t>
            </w:r>
            <w:r w:rsidR="00641CA2" w:rsidRPr="00A77B52">
              <w:rPr>
                <w:rFonts w:ascii="Century Gothic" w:hAnsi="Century Gothic"/>
                <w:b/>
                <w:sz w:val="18"/>
                <w:szCs w:val="18"/>
              </w:rPr>
              <w:t>:</w:t>
            </w:r>
            <w:r w:rsidR="00D80228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</w:t>
            </w:r>
            <w:r w:rsidR="00183F4C">
              <w:rPr>
                <w:rFonts w:ascii="Freestyle Script" w:hAnsi="Freestyle Script"/>
                <w:b/>
                <w:color w:val="00B050"/>
                <w:sz w:val="40"/>
                <w:szCs w:val="40"/>
              </w:rPr>
              <w:t>Still</w:t>
            </w:r>
            <w:r w:rsidR="00822CC6">
              <w:rPr>
                <w:rFonts w:ascii="Freestyle Script" w:hAnsi="Freestyle Script"/>
                <w:b/>
                <w:color w:val="00B050"/>
                <w:sz w:val="40"/>
                <w:szCs w:val="40"/>
              </w:rPr>
              <w:t xml:space="preserve"> Summer!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:rsidR="00882F70" w:rsidRPr="00195B50" w:rsidRDefault="00D33D61" w:rsidP="007F1B06">
            <w:pPr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Notes:</w:t>
            </w: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F836E0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ttendance (Please sign in on the attendance sheet)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183F4C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pproval of the minutes from the previous meeting</w:t>
            </w:r>
            <w:r w:rsidR="00D80228">
              <w:rPr>
                <w:rFonts w:ascii="Century Gothic" w:hAnsi="Century Gothic"/>
                <w:b/>
                <w:sz w:val="18"/>
                <w:szCs w:val="18"/>
              </w:rPr>
              <w:t>s</w:t>
            </w:r>
            <w:r w:rsidR="00BB2A82">
              <w:rPr>
                <w:rFonts w:ascii="Century Gothic" w:hAnsi="Century Gothic"/>
                <w:b/>
                <w:sz w:val="18"/>
                <w:szCs w:val="18"/>
              </w:rPr>
              <w:t xml:space="preserve">. 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83F4C" w:rsidRDefault="00183F4C" w:rsidP="007F1B06">
            <w:pPr>
              <w:spacing w:before="40" w:after="40"/>
              <w:rPr>
                <w:rFonts w:ascii="Century Gothic" w:hAnsi="Century Gothic"/>
                <w:sz w:val="16"/>
                <w:szCs w:val="16"/>
              </w:rPr>
            </w:pPr>
            <w:r w:rsidRPr="00183F4C">
              <w:rPr>
                <w:rFonts w:ascii="Century Gothic" w:hAnsi="Century Gothic"/>
                <w:b/>
                <w:sz w:val="16"/>
                <w:szCs w:val="16"/>
              </w:rPr>
              <w:t>No Minutes/Quorum not reached</w:t>
            </w:r>
          </w:p>
        </w:tc>
      </w:tr>
      <w:tr w:rsidR="005B46B1" w:rsidRPr="00195B50" w:rsidTr="002A1299">
        <w:trPr>
          <w:trHeight w:val="1370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BB2A82" w:rsidRPr="00822CC6" w:rsidRDefault="006A7408" w:rsidP="00822CC6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982511">
              <w:rPr>
                <w:rFonts w:ascii="Century Gothic" w:hAnsi="Century Gothic"/>
                <w:b/>
                <w:sz w:val="18"/>
                <w:szCs w:val="18"/>
              </w:rPr>
              <w:t>New Business:</w:t>
            </w:r>
            <w:r w:rsidR="003D3FB4" w:rsidRPr="00982511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2A1299" w:rsidRDefault="00822CC6" w:rsidP="006A7408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Announcement of </w:t>
            </w:r>
            <w:r w:rsidR="004858BC">
              <w:rPr>
                <w:rFonts w:ascii="Century Gothic" w:hAnsi="Century Gothic"/>
                <w:sz w:val="18"/>
                <w:szCs w:val="18"/>
              </w:rPr>
              <w:t>N</w:t>
            </w:r>
            <w:r w:rsidR="006123CA">
              <w:rPr>
                <w:rFonts w:ascii="Century Gothic" w:hAnsi="Century Gothic"/>
                <w:sz w:val="18"/>
                <w:szCs w:val="18"/>
              </w:rPr>
              <w:t>ew Staff Senate P</w:t>
            </w:r>
            <w:r w:rsidR="002A1299">
              <w:rPr>
                <w:rFonts w:ascii="Century Gothic" w:hAnsi="Century Gothic"/>
                <w:sz w:val="18"/>
                <w:szCs w:val="18"/>
              </w:rPr>
              <w:t>resident</w:t>
            </w:r>
            <w:r>
              <w:rPr>
                <w:rFonts w:ascii="Century Gothic" w:hAnsi="Century Gothic"/>
                <w:sz w:val="18"/>
                <w:szCs w:val="18"/>
              </w:rPr>
              <w:t>, Vice President and Secretary</w:t>
            </w:r>
          </w:p>
          <w:p w:rsidR="00822CC6" w:rsidRDefault="00822CC6" w:rsidP="006A7408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What is the future of the Staff Senate…?</w:t>
            </w:r>
          </w:p>
          <w:p w:rsidR="005B46B1" w:rsidRPr="00982511" w:rsidRDefault="00BB2A82" w:rsidP="00BB2A82">
            <w:pPr>
              <w:spacing w:before="40" w:after="40"/>
              <w:ind w:left="36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            </w:t>
            </w:r>
            <w:r w:rsidRPr="00982511"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Pr="00195B50" w:rsidRDefault="005B46B1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B46B1" w:rsidRPr="00195B50" w:rsidTr="002A1299">
        <w:trPr>
          <w:trHeight w:val="1235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4858BC" w:rsidRPr="00982511" w:rsidRDefault="006A7408" w:rsidP="006A7408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982511">
              <w:rPr>
                <w:rFonts w:ascii="Century Gothic" w:hAnsi="Century Gothic"/>
                <w:b/>
                <w:sz w:val="18"/>
                <w:szCs w:val="18"/>
              </w:rPr>
              <w:t>Unfinished Business:</w:t>
            </w:r>
          </w:p>
          <w:p w:rsidR="00822CC6" w:rsidRPr="00822CC6" w:rsidRDefault="00822CC6" w:rsidP="00822CC6">
            <w:pPr>
              <w:pStyle w:val="ListParagraph"/>
              <w:numPr>
                <w:ilvl w:val="0"/>
                <w:numId w:val="38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822CC6">
              <w:rPr>
                <w:rFonts w:ascii="Century Gothic" w:hAnsi="Century Gothic"/>
                <w:sz w:val="18"/>
                <w:szCs w:val="18"/>
              </w:rPr>
              <w:t xml:space="preserve">Continue to </w:t>
            </w:r>
            <w:r w:rsidR="006123CA" w:rsidRPr="00822CC6">
              <w:rPr>
                <w:rFonts w:ascii="Century Gothic" w:hAnsi="Century Gothic"/>
                <w:sz w:val="18"/>
                <w:szCs w:val="18"/>
              </w:rPr>
              <w:t>Review and P</w:t>
            </w:r>
            <w:r w:rsidR="00D43A55" w:rsidRPr="00822CC6">
              <w:rPr>
                <w:rFonts w:ascii="Century Gothic" w:hAnsi="Century Gothic"/>
                <w:sz w:val="18"/>
                <w:szCs w:val="18"/>
              </w:rPr>
              <w:t xml:space="preserve">ossible </w:t>
            </w:r>
            <w:r w:rsidR="00900D28" w:rsidRPr="00822CC6">
              <w:rPr>
                <w:rFonts w:ascii="Century Gothic" w:hAnsi="Century Gothic"/>
                <w:sz w:val="18"/>
                <w:szCs w:val="18"/>
              </w:rPr>
              <w:t>Approval of the Re</w:t>
            </w:r>
            <w:r w:rsidR="00D43A55" w:rsidRPr="00822CC6">
              <w:rPr>
                <w:rFonts w:ascii="Century Gothic" w:hAnsi="Century Gothic"/>
                <w:sz w:val="18"/>
                <w:szCs w:val="18"/>
              </w:rPr>
              <w:t xml:space="preserve">vised Staff Senate Constitution </w:t>
            </w:r>
          </w:p>
          <w:p w:rsidR="00822CC6" w:rsidRPr="00D43A55" w:rsidRDefault="00822CC6" w:rsidP="00D43A55">
            <w:pPr>
              <w:pStyle w:val="ListParagraph"/>
              <w:numPr>
                <w:ilvl w:val="0"/>
                <w:numId w:val="38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iscussion regarding the College Council…</w:t>
            </w:r>
            <w:r w:rsidR="00183F4C">
              <w:rPr>
                <w:rFonts w:ascii="Century Gothic" w:hAnsi="Century Gothic"/>
                <w:sz w:val="18"/>
                <w:szCs w:val="18"/>
              </w:rPr>
              <w:t>will it exist in the future?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Pr="00910070" w:rsidRDefault="005B46B1" w:rsidP="00910070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F26222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Committee Reports</w:t>
            </w:r>
            <w:r w:rsidR="00677D16" w:rsidRPr="00A77B52">
              <w:rPr>
                <w:rFonts w:ascii="Century Gothic" w:hAnsi="Century Gothic"/>
                <w:b/>
                <w:sz w:val="18"/>
                <w:szCs w:val="18"/>
              </w:rPr>
              <w:t>/Updates/Announcements: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90579B" w:rsidRDefault="0090579B" w:rsidP="0090579B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                    </w:t>
            </w:r>
            <w:r w:rsidR="00954458" w:rsidRPr="0090579B">
              <w:rPr>
                <w:rFonts w:ascii="Century Gothic" w:hAnsi="Century Gothic"/>
                <w:b/>
                <w:sz w:val="18"/>
                <w:szCs w:val="18"/>
              </w:rPr>
              <w:t>Staff Senate Executive Team</w:t>
            </w:r>
            <w:r w:rsidR="00EA361B" w:rsidRPr="0090579B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954458" w:rsidRPr="00A77B52" w:rsidRDefault="00D43A55" w:rsidP="00E46ADA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President -  </w:t>
            </w:r>
            <w:r w:rsidR="00822CC6">
              <w:rPr>
                <w:rFonts w:ascii="Century Gothic" w:hAnsi="Century Gothic"/>
                <w:sz w:val="18"/>
                <w:szCs w:val="18"/>
              </w:rPr>
              <w:t>Catherine Krostek</w:t>
            </w:r>
          </w:p>
          <w:p w:rsidR="00954458" w:rsidRPr="00A77B52" w:rsidRDefault="00E80963" w:rsidP="00954458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Vice President </w:t>
            </w:r>
            <w:r w:rsidR="00D61487">
              <w:rPr>
                <w:rFonts w:ascii="Century Gothic" w:hAnsi="Century Gothic"/>
                <w:sz w:val="18"/>
                <w:szCs w:val="18"/>
              </w:rPr>
              <w:t>–</w:t>
            </w:r>
            <w:r w:rsidRPr="00A77B52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822CC6">
              <w:rPr>
                <w:rFonts w:ascii="Century Gothic" w:hAnsi="Century Gothic"/>
                <w:sz w:val="18"/>
                <w:szCs w:val="18"/>
              </w:rPr>
              <w:t>Kevin Porro</w:t>
            </w:r>
          </w:p>
          <w:p w:rsidR="00954458" w:rsidRDefault="00101A12" w:rsidP="003F76AF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Secretary – </w:t>
            </w:r>
            <w:r w:rsidR="00822CC6">
              <w:rPr>
                <w:rFonts w:ascii="Century Gothic" w:hAnsi="Century Gothic"/>
                <w:sz w:val="18"/>
                <w:szCs w:val="18"/>
              </w:rPr>
              <w:t>Ruth Greenfield</w:t>
            </w:r>
          </w:p>
          <w:p w:rsidR="003F76AF" w:rsidRPr="00A77B52" w:rsidRDefault="003F76AF" w:rsidP="003F76AF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on-Voting member to the College Council – Drorit Beckman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1175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Default="00641CA2" w:rsidP="00641CA2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                      </w:t>
            </w:r>
            <w:r w:rsidR="0090579B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A77B52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954458" w:rsidRPr="00A77B52">
              <w:rPr>
                <w:rFonts w:ascii="Century Gothic" w:hAnsi="Century Gothic"/>
                <w:b/>
                <w:sz w:val="18"/>
                <w:szCs w:val="18"/>
              </w:rPr>
              <w:t>Public Relations</w:t>
            </w:r>
            <w:r w:rsidR="00954458" w:rsidRPr="00A77B52">
              <w:rPr>
                <w:rFonts w:ascii="Century Gothic" w:hAnsi="Century Gothic"/>
                <w:sz w:val="18"/>
                <w:szCs w:val="18"/>
              </w:rPr>
              <w:t xml:space="preserve"> – Catherine Krostek</w:t>
            </w:r>
          </w:p>
          <w:p w:rsidR="0090579B" w:rsidRDefault="0090579B" w:rsidP="00D61487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Update to Staff Senate Webpages</w:t>
            </w:r>
            <w:r w:rsidR="003C1521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3D3FB4">
              <w:rPr>
                <w:rFonts w:ascii="Century Gothic" w:hAnsi="Century Gothic"/>
                <w:sz w:val="18"/>
                <w:szCs w:val="18"/>
              </w:rPr>
              <w:t xml:space="preserve">ongoing </w:t>
            </w:r>
            <w:r w:rsidR="003C1521">
              <w:rPr>
                <w:rFonts w:ascii="Century Gothic" w:hAnsi="Century Gothic"/>
                <w:sz w:val="18"/>
                <w:szCs w:val="18"/>
              </w:rPr>
              <w:t>as</w:t>
            </w:r>
            <w:r w:rsidR="00183F4C">
              <w:rPr>
                <w:rFonts w:ascii="Century Gothic" w:hAnsi="Century Gothic"/>
                <w:sz w:val="18"/>
                <w:szCs w:val="18"/>
              </w:rPr>
              <w:t xml:space="preserve"> needed…ASAP!</w:t>
            </w:r>
          </w:p>
          <w:p w:rsidR="003D3FB4" w:rsidRPr="00A77B52" w:rsidRDefault="00D43A55" w:rsidP="00D61487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taff Senate Display Case – update on Public Safety</w:t>
            </w:r>
            <w:r w:rsidR="00183F4C">
              <w:rPr>
                <w:rFonts w:ascii="Century Gothic" w:hAnsi="Century Gothic"/>
                <w:sz w:val="18"/>
                <w:szCs w:val="18"/>
              </w:rPr>
              <w:t>‘s willingness to participate…</w:t>
            </w:r>
          </w:p>
          <w:p w:rsidR="00D61487" w:rsidRPr="00A77B52" w:rsidRDefault="00D61487" w:rsidP="00D61487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641CA2" w:rsidRDefault="00954458" w:rsidP="00641CA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0437" w:rsidRPr="00195B50" w:rsidTr="00982511">
        <w:trPr>
          <w:trHeight w:val="784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Pr="00195B50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Pr="00A77B52" w:rsidRDefault="003C0437" w:rsidP="005B46B1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ab/>
              <w:t xml:space="preserve">         </w:t>
            </w:r>
            <w:r w:rsidRPr="00A77B52">
              <w:rPr>
                <w:rFonts w:ascii="Century Gothic" w:hAnsi="Century Gothic"/>
                <w:b/>
                <w:sz w:val="18"/>
                <w:szCs w:val="18"/>
              </w:rPr>
              <w:t>Community Member Engagement</w:t>
            </w:r>
          </w:p>
          <w:p w:rsidR="00900D28" w:rsidRPr="003C7F45" w:rsidRDefault="00822CC6" w:rsidP="00822CC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lan for Staff Event/Professional Development in March of 2020?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Default="003C0437" w:rsidP="007F1B0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Pr="007F1B06" w:rsidRDefault="003C0437" w:rsidP="007F1B06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0437" w:rsidRPr="00195B50" w:rsidTr="00183F4C">
        <w:trPr>
          <w:trHeight w:val="2072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6</w:t>
            </w: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183F4C" w:rsidP="005767A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7</w:t>
            </w:r>
          </w:p>
          <w:p w:rsidR="003C0437" w:rsidRPr="00B57546" w:rsidRDefault="003C0437" w:rsidP="00B5754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B5754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Default="003C0437" w:rsidP="00B5754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3C0437" w:rsidRPr="00195B50" w:rsidRDefault="003C0437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Default="00183F4C" w:rsidP="005767A9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Meeting Dates for AY19-20</w:t>
            </w:r>
            <w:r w:rsidR="003C0437" w:rsidRPr="00A77B52">
              <w:rPr>
                <w:rFonts w:ascii="Century Gothic" w:hAnsi="Century Gothic"/>
                <w:b/>
                <w:sz w:val="18"/>
                <w:szCs w:val="18"/>
              </w:rPr>
              <w:t xml:space="preserve"> (All meetings will be held on Thursdays from1-2pm in C-325):</w:t>
            </w:r>
          </w:p>
          <w:p w:rsidR="00183F4C" w:rsidRDefault="00183F4C" w:rsidP="005767A9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7/11/19                      </w:t>
            </w:r>
            <w:r w:rsidR="00EA36C2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1/9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8/8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2/13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9/12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3/12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10/10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4/9/20</w:t>
            </w:r>
          </w:p>
          <w:p w:rsidR="00183F4C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11/14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5/14/20</w:t>
            </w:r>
          </w:p>
          <w:p w:rsidR="00183F4C" w:rsidRPr="00A77B52" w:rsidRDefault="00183F4C" w:rsidP="00183F4C">
            <w:pPr>
              <w:tabs>
                <w:tab w:val="left" w:pos="1860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12/12/19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ab/>
              <w:t>6/11/20</w:t>
            </w:r>
          </w:p>
          <w:p w:rsidR="003C0437" w:rsidRPr="00A77B52" w:rsidRDefault="003C0437" w:rsidP="00B57546">
            <w:pPr>
              <w:tabs>
                <w:tab w:val="left" w:pos="2232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3C1521" w:rsidRDefault="003C1521" w:rsidP="00A77B52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982511" w:rsidRDefault="003C0437" w:rsidP="00A77B52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djournment:</w:t>
            </w:r>
          </w:p>
          <w:p w:rsidR="00982511" w:rsidRPr="00982511" w:rsidRDefault="00982511" w:rsidP="00982511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982511" w:rsidRPr="00982511" w:rsidRDefault="00982511" w:rsidP="00982511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D80228" w:rsidRPr="00982511" w:rsidRDefault="00D80228" w:rsidP="00982511">
            <w:pPr>
              <w:tabs>
                <w:tab w:val="left" w:pos="1912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3C0437" w:rsidRPr="00195B50" w:rsidRDefault="003C0437" w:rsidP="007F1B06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:rsidR="00882F70" w:rsidRPr="00E159ED" w:rsidRDefault="003C7F45" w:rsidP="003C1521">
      <w:pPr>
        <w:ind w:left="9360"/>
      </w:pPr>
      <w:r>
        <w:t>P</w:t>
      </w:r>
      <w:r w:rsidR="003C1521">
        <w:t>age 1 of 1</w:t>
      </w:r>
    </w:p>
    <w:sectPr w:rsidR="00882F70" w:rsidRPr="00E159ED" w:rsidSect="003C15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50" w:right="720" w:bottom="900" w:left="72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F7C" w:rsidRDefault="00B76F7C" w:rsidP="00882F70">
      <w:r>
        <w:separator/>
      </w:r>
    </w:p>
  </w:endnote>
  <w:endnote w:type="continuationSeparator" w:id="0">
    <w:p w:rsidR="00B76F7C" w:rsidRDefault="00B76F7C" w:rsidP="00882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F7C" w:rsidRDefault="00B76F7C" w:rsidP="00882F70">
      <w:r>
        <w:separator/>
      </w:r>
    </w:p>
  </w:footnote>
  <w:footnote w:type="continuationSeparator" w:id="0">
    <w:p w:rsidR="00B76F7C" w:rsidRDefault="00B76F7C" w:rsidP="00882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71AEA"/>
    <w:multiLevelType w:val="hybridMultilevel"/>
    <w:tmpl w:val="85A0EEF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9D46D7"/>
    <w:multiLevelType w:val="hybridMultilevel"/>
    <w:tmpl w:val="ED5213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F863AF"/>
    <w:multiLevelType w:val="hybridMultilevel"/>
    <w:tmpl w:val="E0B075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F561BC9"/>
    <w:multiLevelType w:val="hybridMultilevel"/>
    <w:tmpl w:val="34064160"/>
    <w:lvl w:ilvl="0" w:tplc="04090003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35" w:hanging="360"/>
      </w:pPr>
      <w:rPr>
        <w:rFonts w:ascii="Wingdings" w:hAnsi="Wingdings" w:hint="default"/>
      </w:rPr>
    </w:lvl>
  </w:abstractNum>
  <w:abstractNum w:abstractNumId="4" w15:restartNumberingAfterBreak="0">
    <w:nsid w:val="118D73BB"/>
    <w:multiLevelType w:val="hybridMultilevel"/>
    <w:tmpl w:val="51FA40B2"/>
    <w:lvl w:ilvl="0" w:tplc="D54E93A2">
      <w:start w:val="1"/>
      <w:numFmt w:val="bullet"/>
      <w:lvlText w:val="-"/>
      <w:lvlJc w:val="left"/>
      <w:pPr>
        <w:ind w:left="2520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44725CE"/>
    <w:multiLevelType w:val="hybridMultilevel"/>
    <w:tmpl w:val="1CB84A02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4BB7DF2"/>
    <w:multiLevelType w:val="hybridMultilevel"/>
    <w:tmpl w:val="BE8CA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87E6D"/>
    <w:multiLevelType w:val="hybridMultilevel"/>
    <w:tmpl w:val="ED289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566907"/>
    <w:multiLevelType w:val="hybridMultilevel"/>
    <w:tmpl w:val="89C4CF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84B1805"/>
    <w:multiLevelType w:val="hybridMultilevel"/>
    <w:tmpl w:val="FF82DC6A"/>
    <w:lvl w:ilvl="0" w:tplc="D0BC32E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02F"/>
    <w:multiLevelType w:val="hybridMultilevel"/>
    <w:tmpl w:val="7B921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E0FAA"/>
    <w:multiLevelType w:val="hybridMultilevel"/>
    <w:tmpl w:val="C15202BE"/>
    <w:lvl w:ilvl="0" w:tplc="B470A55A">
      <w:start w:val="1"/>
      <w:numFmt w:val="low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3D6955"/>
    <w:multiLevelType w:val="hybridMultilevel"/>
    <w:tmpl w:val="49FCAF18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2263E91"/>
    <w:multiLevelType w:val="hybridMultilevel"/>
    <w:tmpl w:val="1EE6B6EA"/>
    <w:lvl w:ilvl="0" w:tplc="A984C092">
      <w:numFmt w:val="bullet"/>
      <w:lvlText w:val="-"/>
      <w:lvlJc w:val="left"/>
      <w:pPr>
        <w:ind w:left="216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28F7A80"/>
    <w:multiLevelType w:val="hybridMultilevel"/>
    <w:tmpl w:val="5704D000"/>
    <w:lvl w:ilvl="0" w:tplc="7E62DA8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CC162D"/>
    <w:multiLevelType w:val="hybridMultilevel"/>
    <w:tmpl w:val="36FE4006"/>
    <w:lvl w:ilvl="0" w:tplc="AD5C222C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720D6A"/>
    <w:multiLevelType w:val="hybridMultilevel"/>
    <w:tmpl w:val="6D0619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9C54F3"/>
    <w:multiLevelType w:val="hybridMultilevel"/>
    <w:tmpl w:val="5B8C6C7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2F586D5B"/>
    <w:multiLevelType w:val="hybridMultilevel"/>
    <w:tmpl w:val="2C6E0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B82DE0"/>
    <w:multiLevelType w:val="hybridMultilevel"/>
    <w:tmpl w:val="E2ACA14E"/>
    <w:lvl w:ilvl="0" w:tplc="F47008B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E04A30"/>
    <w:multiLevelType w:val="hybridMultilevel"/>
    <w:tmpl w:val="C2FC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0404C0"/>
    <w:multiLevelType w:val="hybridMultilevel"/>
    <w:tmpl w:val="4C6A029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47FC5E32"/>
    <w:multiLevelType w:val="hybridMultilevel"/>
    <w:tmpl w:val="4AB699FC"/>
    <w:lvl w:ilvl="0" w:tplc="6466F5C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483A3A"/>
    <w:multiLevelType w:val="hybridMultilevel"/>
    <w:tmpl w:val="E68405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502EAE"/>
    <w:multiLevelType w:val="hybridMultilevel"/>
    <w:tmpl w:val="2864E15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7313065"/>
    <w:multiLevelType w:val="hybridMultilevel"/>
    <w:tmpl w:val="0380AC38"/>
    <w:lvl w:ilvl="0" w:tplc="1EDE96E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7B5EEC"/>
    <w:multiLevelType w:val="hybridMultilevel"/>
    <w:tmpl w:val="9D18144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61780838"/>
    <w:multiLevelType w:val="hybridMultilevel"/>
    <w:tmpl w:val="3342D106"/>
    <w:lvl w:ilvl="0" w:tplc="A572A444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2D67769"/>
    <w:multiLevelType w:val="hybridMultilevel"/>
    <w:tmpl w:val="DFE27094"/>
    <w:lvl w:ilvl="0" w:tplc="320C5BA2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8D46DB"/>
    <w:multiLevelType w:val="hybridMultilevel"/>
    <w:tmpl w:val="116A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45E7C"/>
    <w:multiLevelType w:val="hybridMultilevel"/>
    <w:tmpl w:val="24CC00E2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1" w15:restartNumberingAfterBreak="0">
    <w:nsid w:val="6D4B2B48"/>
    <w:multiLevelType w:val="hybridMultilevel"/>
    <w:tmpl w:val="84DA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0969EC"/>
    <w:multiLevelType w:val="hybridMultilevel"/>
    <w:tmpl w:val="A3DE06B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749E156C"/>
    <w:multiLevelType w:val="hybridMultilevel"/>
    <w:tmpl w:val="11CC33C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4C91CB4"/>
    <w:multiLevelType w:val="hybridMultilevel"/>
    <w:tmpl w:val="C7B86C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76FD2666"/>
    <w:multiLevelType w:val="hybridMultilevel"/>
    <w:tmpl w:val="5226EA2C"/>
    <w:lvl w:ilvl="0" w:tplc="60AC263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483531"/>
    <w:multiLevelType w:val="hybridMultilevel"/>
    <w:tmpl w:val="C56A295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9700842"/>
    <w:multiLevelType w:val="hybridMultilevel"/>
    <w:tmpl w:val="DD56CDD6"/>
    <w:lvl w:ilvl="0" w:tplc="5BA0880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3C7F19"/>
    <w:multiLevelType w:val="hybridMultilevel"/>
    <w:tmpl w:val="5FD63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CD2A2F"/>
    <w:multiLevelType w:val="hybridMultilevel"/>
    <w:tmpl w:val="75469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BD86DE9"/>
    <w:multiLevelType w:val="hybridMultilevel"/>
    <w:tmpl w:val="B046FF6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7BEE27B4"/>
    <w:multiLevelType w:val="hybridMultilevel"/>
    <w:tmpl w:val="2756750E"/>
    <w:lvl w:ilvl="0" w:tplc="B3D0DBF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E35042"/>
    <w:multiLevelType w:val="hybridMultilevel"/>
    <w:tmpl w:val="1DF0E460"/>
    <w:lvl w:ilvl="0" w:tplc="D6F055DA">
      <w:start w:val="10"/>
      <w:numFmt w:val="bullet"/>
      <w:lvlText w:val="-"/>
      <w:lvlJc w:val="left"/>
      <w:pPr>
        <w:ind w:left="3237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6"/>
  </w:num>
  <w:num w:numId="3">
    <w:abstractNumId w:val="30"/>
  </w:num>
  <w:num w:numId="4">
    <w:abstractNumId w:val="21"/>
  </w:num>
  <w:num w:numId="5">
    <w:abstractNumId w:val="12"/>
  </w:num>
  <w:num w:numId="6">
    <w:abstractNumId w:val="5"/>
  </w:num>
  <w:num w:numId="7">
    <w:abstractNumId w:val="16"/>
  </w:num>
  <w:num w:numId="8">
    <w:abstractNumId w:val="42"/>
  </w:num>
  <w:num w:numId="9">
    <w:abstractNumId w:val="4"/>
  </w:num>
  <w:num w:numId="10">
    <w:abstractNumId w:val="11"/>
  </w:num>
  <w:num w:numId="11">
    <w:abstractNumId w:val="6"/>
  </w:num>
  <w:num w:numId="12">
    <w:abstractNumId w:val="8"/>
  </w:num>
  <w:num w:numId="13">
    <w:abstractNumId w:val="1"/>
  </w:num>
  <w:num w:numId="14">
    <w:abstractNumId w:val="35"/>
  </w:num>
  <w:num w:numId="15">
    <w:abstractNumId w:val="39"/>
  </w:num>
  <w:num w:numId="16">
    <w:abstractNumId w:val="34"/>
  </w:num>
  <w:num w:numId="17">
    <w:abstractNumId w:val="2"/>
  </w:num>
  <w:num w:numId="18">
    <w:abstractNumId w:val="26"/>
  </w:num>
  <w:num w:numId="19">
    <w:abstractNumId w:val="32"/>
  </w:num>
  <w:num w:numId="20">
    <w:abstractNumId w:val="20"/>
  </w:num>
  <w:num w:numId="21">
    <w:abstractNumId w:val="31"/>
  </w:num>
  <w:num w:numId="22">
    <w:abstractNumId w:val="7"/>
  </w:num>
  <w:num w:numId="23">
    <w:abstractNumId w:val="38"/>
  </w:num>
  <w:num w:numId="24">
    <w:abstractNumId w:val="3"/>
  </w:num>
  <w:num w:numId="25">
    <w:abstractNumId w:val="31"/>
  </w:num>
  <w:num w:numId="26">
    <w:abstractNumId w:val="33"/>
  </w:num>
  <w:num w:numId="27">
    <w:abstractNumId w:val="23"/>
  </w:num>
  <w:num w:numId="28">
    <w:abstractNumId w:val="24"/>
  </w:num>
  <w:num w:numId="29">
    <w:abstractNumId w:val="40"/>
  </w:num>
  <w:num w:numId="30">
    <w:abstractNumId w:val="17"/>
  </w:num>
  <w:num w:numId="31">
    <w:abstractNumId w:val="9"/>
  </w:num>
  <w:num w:numId="32">
    <w:abstractNumId w:val="27"/>
  </w:num>
  <w:num w:numId="33">
    <w:abstractNumId w:val="28"/>
  </w:num>
  <w:num w:numId="34">
    <w:abstractNumId w:val="37"/>
  </w:num>
  <w:num w:numId="35">
    <w:abstractNumId w:val="41"/>
  </w:num>
  <w:num w:numId="36">
    <w:abstractNumId w:val="19"/>
  </w:num>
  <w:num w:numId="37">
    <w:abstractNumId w:val="14"/>
  </w:num>
  <w:num w:numId="38">
    <w:abstractNumId w:val="29"/>
  </w:num>
  <w:num w:numId="39">
    <w:abstractNumId w:val="25"/>
  </w:num>
  <w:num w:numId="40">
    <w:abstractNumId w:val="15"/>
  </w:num>
  <w:num w:numId="41">
    <w:abstractNumId w:val="22"/>
  </w:num>
  <w:num w:numId="42">
    <w:abstractNumId w:val="13"/>
  </w:num>
  <w:num w:numId="43">
    <w:abstractNumId w:val="18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gDSFpZAlqWBko5ScGpxcWZ+HkiBYS0A/BH3kCwAAAA="/>
  </w:docVars>
  <w:rsids>
    <w:rsidRoot w:val="00882F70"/>
    <w:rsid w:val="000068E7"/>
    <w:rsid w:val="00050B1C"/>
    <w:rsid w:val="00056E9A"/>
    <w:rsid w:val="0006517A"/>
    <w:rsid w:val="00080038"/>
    <w:rsid w:val="000A61F3"/>
    <w:rsid w:val="000B3E54"/>
    <w:rsid w:val="000D107A"/>
    <w:rsid w:val="000D61B9"/>
    <w:rsid w:val="000F2677"/>
    <w:rsid w:val="00101615"/>
    <w:rsid w:val="00101A12"/>
    <w:rsid w:val="001109ED"/>
    <w:rsid w:val="001112DE"/>
    <w:rsid w:val="00130ED8"/>
    <w:rsid w:val="00134DF6"/>
    <w:rsid w:val="00183F4C"/>
    <w:rsid w:val="001906C1"/>
    <w:rsid w:val="00195B50"/>
    <w:rsid w:val="001B2911"/>
    <w:rsid w:val="001B3D51"/>
    <w:rsid w:val="001E40CB"/>
    <w:rsid w:val="001E6D25"/>
    <w:rsid w:val="00212954"/>
    <w:rsid w:val="0022497C"/>
    <w:rsid w:val="002435B7"/>
    <w:rsid w:val="00257C92"/>
    <w:rsid w:val="002629F8"/>
    <w:rsid w:val="00270290"/>
    <w:rsid w:val="002838CA"/>
    <w:rsid w:val="0028624E"/>
    <w:rsid w:val="00293332"/>
    <w:rsid w:val="002A1299"/>
    <w:rsid w:val="002B03D4"/>
    <w:rsid w:val="002C7DE2"/>
    <w:rsid w:val="002D6DEE"/>
    <w:rsid w:val="002F2710"/>
    <w:rsid w:val="00300348"/>
    <w:rsid w:val="00306041"/>
    <w:rsid w:val="00313DBE"/>
    <w:rsid w:val="00317C61"/>
    <w:rsid w:val="003558E8"/>
    <w:rsid w:val="003636ED"/>
    <w:rsid w:val="00367EE1"/>
    <w:rsid w:val="00386274"/>
    <w:rsid w:val="00386EDA"/>
    <w:rsid w:val="003A35D9"/>
    <w:rsid w:val="003C0437"/>
    <w:rsid w:val="003C1521"/>
    <w:rsid w:val="003C7277"/>
    <w:rsid w:val="003C7F45"/>
    <w:rsid w:val="003D3FB4"/>
    <w:rsid w:val="003F76AF"/>
    <w:rsid w:val="00402801"/>
    <w:rsid w:val="004518E2"/>
    <w:rsid w:val="00463068"/>
    <w:rsid w:val="00467B22"/>
    <w:rsid w:val="00472E34"/>
    <w:rsid w:val="0048301B"/>
    <w:rsid w:val="004858BC"/>
    <w:rsid w:val="00491517"/>
    <w:rsid w:val="004956EF"/>
    <w:rsid w:val="004A26F8"/>
    <w:rsid w:val="004A77E1"/>
    <w:rsid w:val="004C51B2"/>
    <w:rsid w:val="004D2E53"/>
    <w:rsid w:val="00512CCA"/>
    <w:rsid w:val="00551325"/>
    <w:rsid w:val="00556464"/>
    <w:rsid w:val="005767A9"/>
    <w:rsid w:val="005952D1"/>
    <w:rsid w:val="005A0F6B"/>
    <w:rsid w:val="005A554B"/>
    <w:rsid w:val="005A71A9"/>
    <w:rsid w:val="005B46B1"/>
    <w:rsid w:val="005E260E"/>
    <w:rsid w:val="005F2A35"/>
    <w:rsid w:val="006123CA"/>
    <w:rsid w:val="00641348"/>
    <w:rsid w:val="00641CA2"/>
    <w:rsid w:val="00672991"/>
    <w:rsid w:val="00677D16"/>
    <w:rsid w:val="00694270"/>
    <w:rsid w:val="006A7408"/>
    <w:rsid w:val="006B1418"/>
    <w:rsid w:val="006E5461"/>
    <w:rsid w:val="006F4E71"/>
    <w:rsid w:val="00765858"/>
    <w:rsid w:val="007703E2"/>
    <w:rsid w:val="00773A0E"/>
    <w:rsid w:val="00773A2D"/>
    <w:rsid w:val="007949A0"/>
    <w:rsid w:val="007A30EE"/>
    <w:rsid w:val="007C117D"/>
    <w:rsid w:val="007E56A5"/>
    <w:rsid w:val="007F1B06"/>
    <w:rsid w:val="007F221F"/>
    <w:rsid w:val="00812803"/>
    <w:rsid w:val="00822CC6"/>
    <w:rsid w:val="00841859"/>
    <w:rsid w:val="00841B81"/>
    <w:rsid w:val="00856907"/>
    <w:rsid w:val="00872E62"/>
    <w:rsid w:val="00877A48"/>
    <w:rsid w:val="00882F70"/>
    <w:rsid w:val="00885176"/>
    <w:rsid w:val="008869C7"/>
    <w:rsid w:val="008C4523"/>
    <w:rsid w:val="008E12C4"/>
    <w:rsid w:val="00900D28"/>
    <w:rsid w:val="0090579B"/>
    <w:rsid w:val="00910070"/>
    <w:rsid w:val="00910C5C"/>
    <w:rsid w:val="00920329"/>
    <w:rsid w:val="00930560"/>
    <w:rsid w:val="0093462F"/>
    <w:rsid w:val="009435AF"/>
    <w:rsid w:val="00954458"/>
    <w:rsid w:val="00964A29"/>
    <w:rsid w:val="00982511"/>
    <w:rsid w:val="00990378"/>
    <w:rsid w:val="009D7944"/>
    <w:rsid w:val="009E587D"/>
    <w:rsid w:val="009F743E"/>
    <w:rsid w:val="00A16079"/>
    <w:rsid w:val="00A2329A"/>
    <w:rsid w:val="00A52543"/>
    <w:rsid w:val="00A77B52"/>
    <w:rsid w:val="00A85275"/>
    <w:rsid w:val="00AA13E6"/>
    <w:rsid w:val="00AB0086"/>
    <w:rsid w:val="00AB56CF"/>
    <w:rsid w:val="00AC42E8"/>
    <w:rsid w:val="00AD4121"/>
    <w:rsid w:val="00AD7401"/>
    <w:rsid w:val="00AE37D8"/>
    <w:rsid w:val="00AF5937"/>
    <w:rsid w:val="00B101A7"/>
    <w:rsid w:val="00B1106D"/>
    <w:rsid w:val="00B24BF8"/>
    <w:rsid w:val="00B551DE"/>
    <w:rsid w:val="00B57546"/>
    <w:rsid w:val="00B76F7C"/>
    <w:rsid w:val="00B92CDA"/>
    <w:rsid w:val="00B95319"/>
    <w:rsid w:val="00BA7E3A"/>
    <w:rsid w:val="00BB2A82"/>
    <w:rsid w:val="00BC0A51"/>
    <w:rsid w:val="00C12AE5"/>
    <w:rsid w:val="00C864D3"/>
    <w:rsid w:val="00C93CCA"/>
    <w:rsid w:val="00CA7E65"/>
    <w:rsid w:val="00CB7810"/>
    <w:rsid w:val="00CF55A2"/>
    <w:rsid w:val="00D33D61"/>
    <w:rsid w:val="00D43A55"/>
    <w:rsid w:val="00D51CD7"/>
    <w:rsid w:val="00D51FFE"/>
    <w:rsid w:val="00D54783"/>
    <w:rsid w:val="00D61487"/>
    <w:rsid w:val="00D80228"/>
    <w:rsid w:val="00DD08C7"/>
    <w:rsid w:val="00DE5B25"/>
    <w:rsid w:val="00DE73AC"/>
    <w:rsid w:val="00E064E3"/>
    <w:rsid w:val="00E159ED"/>
    <w:rsid w:val="00E170A2"/>
    <w:rsid w:val="00E2093A"/>
    <w:rsid w:val="00E41473"/>
    <w:rsid w:val="00E41AE4"/>
    <w:rsid w:val="00E46ADA"/>
    <w:rsid w:val="00E80963"/>
    <w:rsid w:val="00E816DA"/>
    <w:rsid w:val="00E826FE"/>
    <w:rsid w:val="00EA047A"/>
    <w:rsid w:val="00EA0BA3"/>
    <w:rsid w:val="00EA361B"/>
    <w:rsid w:val="00EA36C2"/>
    <w:rsid w:val="00EB2207"/>
    <w:rsid w:val="00EB3E97"/>
    <w:rsid w:val="00EB3F0F"/>
    <w:rsid w:val="00ED2923"/>
    <w:rsid w:val="00ED425D"/>
    <w:rsid w:val="00ED4621"/>
    <w:rsid w:val="00EE51F4"/>
    <w:rsid w:val="00F06701"/>
    <w:rsid w:val="00F26222"/>
    <w:rsid w:val="00F53830"/>
    <w:rsid w:val="00F5756B"/>
    <w:rsid w:val="00F65E31"/>
    <w:rsid w:val="00F836E0"/>
    <w:rsid w:val="00F85EF0"/>
    <w:rsid w:val="00F94572"/>
    <w:rsid w:val="00FA608D"/>
    <w:rsid w:val="00FB2716"/>
    <w:rsid w:val="00FF1258"/>
    <w:rsid w:val="00FF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5D822980-8554-4901-B87D-52EF0951D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F70"/>
    <w:pPr>
      <w:jc w:val="left"/>
    </w:pPr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2F70"/>
    <w:pPr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F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2F70"/>
    <w:rPr>
      <w:rFonts w:ascii="Calibri" w:hAnsi="Calibri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882F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2F70"/>
    <w:rPr>
      <w:rFonts w:ascii="Calibri" w:hAnsi="Calibri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2F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F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292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0B1C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gen Community College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n Kozlowski</dc:creator>
  <cp:lastModifiedBy>Catherine Krostek</cp:lastModifiedBy>
  <cp:revision>2</cp:revision>
  <cp:lastPrinted>2019-04-03T16:51:00Z</cp:lastPrinted>
  <dcterms:created xsi:type="dcterms:W3CDTF">2019-08-08T19:08:00Z</dcterms:created>
  <dcterms:modified xsi:type="dcterms:W3CDTF">2019-08-08T19:08:00Z</dcterms:modified>
</cp:coreProperties>
</file>